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735" w:type="dxa"/>
        <w:tblInd w:w="-856" w:type="dxa"/>
        <w:tblLook w:val="04A0" w:firstRow="1" w:lastRow="0" w:firstColumn="1" w:lastColumn="0" w:noHBand="0" w:noVBand="1"/>
      </w:tblPr>
      <w:tblGrid>
        <w:gridCol w:w="1908"/>
        <w:gridCol w:w="2088"/>
        <w:gridCol w:w="11"/>
        <w:gridCol w:w="2237"/>
        <w:gridCol w:w="2370"/>
        <w:gridCol w:w="2370"/>
        <w:gridCol w:w="2375"/>
        <w:gridCol w:w="2376"/>
      </w:tblGrid>
      <w:tr w:rsidR="00523ED2" w:rsidTr="00D56CA7">
        <w:tc>
          <w:tcPr>
            <w:tcW w:w="1908" w:type="dxa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2099" w:type="dxa"/>
            <w:gridSpan w:val="2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1</w:t>
            </w:r>
          </w:p>
        </w:tc>
        <w:tc>
          <w:tcPr>
            <w:tcW w:w="2237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2</w:t>
            </w:r>
          </w:p>
        </w:tc>
        <w:tc>
          <w:tcPr>
            <w:tcW w:w="2370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1</w:t>
            </w:r>
          </w:p>
        </w:tc>
        <w:tc>
          <w:tcPr>
            <w:tcW w:w="2370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2</w:t>
            </w:r>
          </w:p>
        </w:tc>
        <w:tc>
          <w:tcPr>
            <w:tcW w:w="2375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1</w:t>
            </w:r>
          </w:p>
        </w:tc>
        <w:tc>
          <w:tcPr>
            <w:tcW w:w="2376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2</w:t>
            </w:r>
          </w:p>
        </w:tc>
      </w:tr>
      <w:tr w:rsidR="00D56CA7" w:rsidTr="00D56CA7">
        <w:tc>
          <w:tcPr>
            <w:tcW w:w="1908" w:type="dxa"/>
            <w:tcBorders>
              <w:bottom w:val="single" w:sz="4" w:space="0" w:color="auto"/>
            </w:tcBorders>
            <w:shd w:val="clear" w:color="auto" w:fill="00B050"/>
          </w:tcPr>
          <w:p w:rsidR="00D56CA7" w:rsidRPr="0077431B" w:rsidRDefault="00D56CA7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Theme</w:t>
            </w:r>
          </w:p>
        </w:tc>
        <w:tc>
          <w:tcPr>
            <w:tcW w:w="2099" w:type="dxa"/>
            <w:gridSpan w:val="2"/>
          </w:tcPr>
          <w:p w:rsidR="00D56CA7" w:rsidRPr="00F218A9" w:rsidRDefault="00F218A9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ocks</w:t>
            </w:r>
          </w:p>
        </w:tc>
        <w:tc>
          <w:tcPr>
            <w:tcW w:w="2237" w:type="dxa"/>
          </w:tcPr>
          <w:p w:rsidR="00D56CA7" w:rsidRPr="00F218A9" w:rsidRDefault="00F218A9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iving in a city</w:t>
            </w:r>
          </w:p>
        </w:tc>
        <w:tc>
          <w:tcPr>
            <w:tcW w:w="2370" w:type="dxa"/>
          </w:tcPr>
          <w:p w:rsidR="00D56CA7" w:rsidRPr="00F218A9" w:rsidRDefault="00F218A9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Victorians</w:t>
            </w:r>
          </w:p>
        </w:tc>
        <w:tc>
          <w:tcPr>
            <w:tcW w:w="2370" w:type="dxa"/>
          </w:tcPr>
          <w:p w:rsidR="00D56CA7" w:rsidRPr="00F218A9" w:rsidRDefault="00F218A9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Extreme Climates</w:t>
            </w:r>
          </w:p>
        </w:tc>
        <w:tc>
          <w:tcPr>
            <w:tcW w:w="2375" w:type="dxa"/>
          </w:tcPr>
          <w:p w:rsidR="00D56CA7" w:rsidRPr="00F218A9" w:rsidRDefault="007F208E" w:rsidP="007F208E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he Big Top</w:t>
            </w:r>
          </w:p>
        </w:tc>
        <w:tc>
          <w:tcPr>
            <w:tcW w:w="2376" w:type="dxa"/>
          </w:tcPr>
          <w:p w:rsidR="00D56CA7" w:rsidRPr="00F218A9" w:rsidRDefault="00E55BC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Precious </w:t>
            </w:r>
            <w:r w:rsidR="007F208E">
              <w:rPr>
                <w:rFonts w:ascii="Gill Sans MT" w:hAnsi="Gill Sans MT"/>
              </w:rPr>
              <w:t>Plants</w:t>
            </w:r>
          </w:p>
        </w:tc>
      </w:tr>
      <w:tr w:rsidR="00D56CA7" w:rsidTr="00D56CA7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D56CA7" w:rsidRPr="0077431B" w:rsidRDefault="00D56CA7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WOW Starter</w:t>
            </w:r>
          </w:p>
        </w:tc>
        <w:tc>
          <w:tcPr>
            <w:tcW w:w="2099" w:type="dxa"/>
            <w:gridSpan w:val="2"/>
          </w:tcPr>
          <w:p w:rsidR="00D56CA7" w:rsidRPr="00F218A9" w:rsidRDefault="0096311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an you build a home for </w:t>
            </w:r>
            <w:proofErr w:type="spellStart"/>
            <w:r>
              <w:rPr>
                <w:rFonts w:ascii="Gill Sans MT" w:hAnsi="Gill Sans MT"/>
              </w:rPr>
              <w:t>Ug</w:t>
            </w:r>
            <w:proofErr w:type="spellEnd"/>
            <w:r>
              <w:rPr>
                <w:rFonts w:ascii="Gill Sans MT" w:hAnsi="Gill Sans MT"/>
              </w:rPr>
              <w:t xml:space="preserve">? </w:t>
            </w:r>
          </w:p>
        </w:tc>
        <w:tc>
          <w:tcPr>
            <w:tcW w:w="2237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5" w:type="dxa"/>
          </w:tcPr>
          <w:p w:rsidR="00D56CA7" w:rsidRPr="00F218A9" w:rsidRDefault="0096311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ircus performers – challenge for the children</w:t>
            </w:r>
          </w:p>
        </w:tc>
        <w:tc>
          <w:tcPr>
            <w:tcW w:w="2376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</w:tr>
      <w:tr w:rsidR="00D56CA7" w:rsidTr="00D56CA7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D56CA7" w:rsidRPr="0077431B" w:rsidRDefault="00D56CA7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Celebratory End</w:t>
            </w:r>
          </w:p>
        </w:tc>
        <w:tc>
          <w:tcPr>
            <w:tcW w:w="2099" w:type="dxa"/>
            <w:gridSpan w:val="2"/>
          </w:tcPr>
          <w:p w:rsidR="00D56CA7" w:rsidRPr="00F218A9" w:rsidRDefault="0096311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ome and see our prehistoric settlement! (parents invited) </w:t>
            </w:r>
          </w:p>
        </w:tc>
        <w:tc>
          <w:tcPr>
            <w:tcW w:w="2237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</w:tcPr>
          <w:p w:rsidR="00D56CA7" w:rsidRPr="00F218A9" w:rsidRDefault="00FA3F6D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Victorian School Day </w:t>
            </w:r>
          </w:p>
        </w:tc>
        <w:tc>
          <w:tcPr>
            <w:tcW w:w="2370" w:type="dxa"/>
          </w:tcPr>
          <w:p w:rsidR="00D56CA7" w:rsidRPr="00F218A9" w:rsidRDefault="00D56CA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5" w:type="dxa"/>
          </w:tcPr>
          <w:p w:rsidR="00D56CA7" w:rsidRPr="00F218A9" w:rsidRDefault="0096311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hildren put on their own circus performance</w:t>
            </w:r>
          </w:p>
        </w:tc>
        <w:tc>
          <w:tcPr>
            <w:tcW w:w="2376" w:type="dxa"/>
          </w:tcPr>
          <w:p w:rsidR="00D56CA7" w:rsidRPr="00F218A9" w:rsidRDefault="007F208E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Veggie Feast using vegetables grown by class</w:t>
            </w:r>
          </w:p>
        </w:tc>
      </w:tr>
      <w:tr w:rsidR="00523ED2" w:rsidTr="00D56CA7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ENGLISH</w:t>
            </w:r>
          </w:p>
        </w:tc>
        <w:tc>
          <w:tcPr>
            <w:tcW w:w="2099" w:type="dxa"/>
            <w:gridSpan w:val="2"/>
            <w:tcBorders>
              <w:bottom w:val="single" w:sz="4" w:space="0" w:color="auto"/>
            </w:tcBorders>
          </w:tcPr>
          <w:p w:rsidR="00F218A9" w:rsidRPr="00F218A9" w:rsidRDefault="006F54D0" w:rsidP="00F218A9">
            <w:pPr>
              <w:jc w:val="center"/>
            </w:pPr>
            <w:proofErr w:type="spellStart"/>
            <w:r w:rsidRPr="00F218A9">
              <w:t>Ug</w:t>
            </w:r>
            <w:proofErr w:type="spellEnd"/>
            <w:r w:rsidRPr="00F218A9">
              <w:t>: Boy Genius of the Stone Age</w:t>
            </w:r>
            <w:r w:rsidR="00F218A9">
              <w:t xml:space="preserve"> (2 Weeks)</w:t>
            </w:r>
          </w:p>
        </w:tc>
        <w:tc>
          <w:tcPr>
            <w:tcW w:w="2237" w:type="dxa"/>
            <w:tcBorders>
              <w:bottom w:val="single" w:sz="4" w:space="0" w:color="auto"/>
            </w:tcBorders>
          </w:tcPr>
          <w:p w:rsidR="00706C0B" w:rsidRPr="00F218A9" w:rsidRDefault="00063F37" w:rsidP="00706C0B">
            <w:pPr>
              <w:jc w:val="center"/>
              <w:rPr>
                <w:rFonts w:ascii="Gill Sans MT" w:hAnsi="Gill Sans MT"/>
              </w:rPr>
            </w:pPr>
            <w:proofErr w:type="spellStart"/>
            <w:r w:rsidRPr="00F218A9">
              <w:rPr>
                <w:rFonts w:ascii="Gill Sans MT" w:hAnsi="Gill Sans MT"/>
              </w:rPr>
              <w:t>Varjak</w:t>
            </w:r>
            <w:proofErr w:type="spellEnd"/>
            <w:r w:rsidRPr="00F218A9">
              <w:rPr>
                <w:rFonts w:ascii="Gill Sans MT" w:hAnsi="Gill Sans MT"/>
              </w:rPr>
              <w:t xml:space="preserve"> Paw</w:t>
            </w:r>
            <w:r w:rsidR="00F218A9">
              <w:rPr>
                <w:rFonts w:ascii="Gill Sans MT" w:hAnsi="Gill Sans MT"/>
              </w:rPr>
              <w:t xml:space="preserve"> (3 weeks)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FC5A04" w:rsidRPr="00F218A9" w:rsidRDefault="00FA3F6D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Oliver Twist 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706C0B" w:rsidRPr="00F218A9" w:rsidRDefault="00063F37" w:rsidP="00706C0B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Ice Palace</w:t>
            </w:r>
            <w:r w:rsidR="00F218A9">
              <w:rPr>
                <w:rFonts w:ascii="Gill Sans MT" w:hAnsi="Gill Sans MT"/>
              </w:rPr>
              <w:t xml:space="preserve"> (3 Weeks)</w:t>
            </w: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7F208E" w:rsidRPr="00F218A9" w:rsidRDefault="007F208E" w:rsidP="007F208E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Leon and the place between (3 weeks)</w:t>
            </w: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706C0B" w:rsidRPr="00F218A9" w:rsidRDefault="007F208E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Epic?</w:t>
            </w:r>
          </w:p>
        </w:tc>
      </w:tr>
      <w:tr w:rsidR="00137FE6" w:rsidTr="00D56CA7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77431B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F218A9" w:rsidRDefault="00137FE6" w:rsidP="0077431B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Handwriting, Guided reading (word level &amp; comprehension), Spelling, Grammar &amp; Punctuation, Spoken Language</w:t>
            </w:r>
          </w:p>
        </w:tc>
      </w:tr>
      <w:tr w:rsidR="00523ED2" w:rsidTr="00D56CA7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MATHS</w:t>
            </w:r>
          </w:p>
        </w:tc>
        <w:tc>
          <w:tcPr>
            <w:tcW w:w="2099" w:type="dxa"/>
            <w:gridSpan w:val="2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  <w:tc>
          <w:tcPr>
            <w:tcW w:w="2237" w:type="dxa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137FE6" w:rsidRPr="00F218A9" w:rsidRDefault="00137FE6" w:rsidP="00137FE6">
            <w:pPr>
              <w:rPr>
                <w:rFonts w:ascii="Gill Sans MT" w:hAnsi="Gill Sans MT"/>
              </w:rPr>
            </w:pPr>
          </w:p>
        </w:tc>
      </w:tr>
      <w:tr w:rsidR="00137FE6" w:rsidTr="00D56CA7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77431B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F218A9" w:rsidRDefault="00137FE6" w:rsidP="0077431B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Place value, Number</w:t>
            </w:r>
            <w:r w:rsidR="0077431B" w:rsidRPr="00F218A9">
              <w:rPr>
                <w:rFonts w:ascii="Gill Sans MT" w:hAnsi="Gill Sans MT"/>
              </w:rPr>
              <w:t xml:space="preserve"> Facts</w:t>
            </w:r>
            <w:r w:rsidRPr="00F218A9">
              <w:rPr>
                <w:rFonts w:ascii="Gill Sans MT" w:hAnsi="Gill Sans MT"/>
              </w:rPr>
              <w:t>, Times Tables, Big Maths, Mental Maths Workbooks</w:t>
            </w:r>
          </w:p>
        </w:tc>
      </w:tr>
      <w:tr w:rsidR="00063F37" w:rsidTr="00CD257F">
        <w:tc>
          <w:tcPr>
            <w:tcW w:w="1908" w:type="dxa"/>
            <w:shd w:val="clear" w:color="auto" w:fill="E2EFD9" w:themeFill="accent6" w:themeFillTint="33"/>
          </w:tcPr>
          <w:p w:rsidR="00063F37" w:rsidRPr="0077431B" w:rsidRDefault="00063F37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CIENCE</w:t>
            </w:r>
          </w:p>
        </w:tc>
        <w:tc>
          <w:tcPr>
            <w:tcW w:w="2088" w:type="dxa"/>
            <w:tcBorders>
              <w:right w:val="single" w:sz="6" w:space="0" w:color="auto"/>
            </w:tcBorders>
          </w:tcPr>
          <w:p w:rsidR="00063F37" w:rsidRPr="00F218A9" w:rsidRDefault="00063F37" w:rsidP="00706C0B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 xml:space="preserve">Rocks </w:t>
            </w:r>
          </w:p>
        </w:tc>
        <w:tc>
          <w:tcPr>
            <w:tcW w:w="2248" w:type="dxa"/>
            <w:gridSpan w:val="2"/>
            <w:tcBorders>
              <w:right w:val="single" w:sz="6" w:space="0" w:color="auto"/>
            </w:tcBorders>
          </w:tcPr>
          <w:p w:rsidR="00063F37" w:rsidRPr="00F218A9" w:rsidRDefault="00063F37" w:rsidP="00706C0B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Animals including humans</w:t>
            </w:r>
          </w:p>
        </w:tc>
        <w:tc>
          <w:tcPr>
            <w:tcW w:w="2370" w:type="dxa"/>
            <w:tcBorders>
              <w:left w:val="single" w:sz="6" w:space="0" w:color="auto"/>
            </w:tcBorders>
          </w:tcPr>
          <w:p w:rsidR="00063F37" w:rsidRPr="00F218A9" w:rsidRDefault="00963115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n/a </w:t>
            </w:r>
          </w:p>
        </w:tc>
        <w:tc>
          <w:tcPr>
            <w:tcW w:w="2370" w:type="dxa"/>
            <w:tcBorders>
              <w:left w:val="single" w:sz="6" w:space="0" w:color="auto"/>
            </w:tcBorders>
          </w:tcPr>
          <w:p w:rsidR="00063F37" w:rsidRPr="00F218A9" w:rsidRDefault="00063F37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5" w:type="dxa"/>
          </w:tcPr>
          <w:p w:rsidR="00963115" w:rsidRDefault="00963115" w:rsidP="00963115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Light</w:t>
            </w:r>
            <w:r>
              <w:rPr>
                <w:rFonts w:ascii="Gill Sans MT" w:hAnsi="Gill Sans MT"/>
              </w:rPr>
              <w:t xml:space="preserve">/shadows </w:t>
            </w:r>
          </w:p>
          <w:p w:rsidR="00C672D6" w:rsidRPr="00F218A9" w:rsidRDefault="00963115" w:rsidP="00963115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Forces and Magnetism</w:t>
            </w:r>
          </w:p>
        </w:tc>
        <w:tc>
          <w:tcPr>
            <w:tcW w:w="2376" w:type="dxa"/>
          </w:tcPr>
          <w:p w:rsidR="00063F37" w:rsidRPr="00F218A9" w:rsidRDefault="00075EF1" w:rsidP="00075EF1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 xml:space="preserve">Plants </w:t>
            </w:r>
          </w:p>
        </w:tc>
      </w:tr>
      <w:tr w:rsidR="00F218A9" w:rsidTr="00D56CA7">
        <w:tc>
          <w:tcPr>
            <w:tcW w:w="1908" w:type="dxa"/>
            <w:shd w:val="clear" w:color="auto" w:fill="E2EFD9" w:themeFill="accent6" w:themeFillTint="33"/>
          </w:tcPr>
          <w:p w:rsidR="00F218A9" w:rsidRPr="0077431B" w:rsidRDefault="00F218A9" w:rsidP="00F218A9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COMPUTING</w:t>
            </w:r>
          </w:p>
        </w:tc>
        <w:tc>
          <w:tcPr>
            <w:tcW w:w="2099" w:type="dxa"/>
            <w:gridSpan w:val="2"/>
            <w:tcBorders>
              <w:right w:val="single" w:sz="6" w:space="0" w:color="auto"/>
            </w:tcBorders>
          </w:tcPr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>Digital Creativity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 xml:space="preserve"> </w:t>
            </w:r>
            <w:r w:rsidR="004B7DE3" w:rsidRPr="004B7DE3">
              <w:rPr>
                <w:rFonts w:ascii="Gill Sans MT" w:eastAsia="Calibri" w:hAnsi="Gill Sans MT" w:cs="Calibri"/>
                <w:color w:val="000000"/>
              </w:rPr>
              <w:t>Use comic creation tools to create a comic strips about life in the Stone Age</w:t>
            </w:r>
          </w:p>
        </w:tc>
        <w:tc>
          <w:tcPr>
            <w:tcW w:w="2237" w:type="dxa"/>
            <w:tcBorders>
              <w:left w:val="single" w:sz="6" w:space="0" w:color="auto"/>
            </w:tcBorders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 xml:space="preserve">Understanding Technology and Staying Safe  </w:t>
            </w:r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>Progra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 xml:space="preserve">  </w:t>
            </w:r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 xml:space="preserve">Data Handling 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5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>Progra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6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 w:cstheme="minorHAnsi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>Digital Creativity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 w:cstheme="minorHAnsi"/>
                <w:color w:val="000000" w:themeColor="text1"/>
              </w:rPr>
              <w:t xml:space="preserve">  </w:t>
            </w:r>
          </w:p>
        </w:tc>
      </w:tr>
      <w:tr w:rsidR="00F218A9" w:rsidTr="00D56CA7">
        <w:tc>
          <w:tcPr>
            <w:tcW w:w="1908" w:type="dxa"/>
            <w:shd w:val="clear" w:color="auto" w:fill="E2EFD9" w:themeFill="accent6" w:themeFillTint="33"/>
          </w:tcPr>
          <w:p w:rsidR="00F218A9" w:rsidRPr="0077431B" w:rsidRDefault="00F218A9" w:rsidP="00F218A9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RELIGIOUS EDUCATION</w:t>
            </w:r>
          </w:p>
        </w:tc>
        <w:tc>
          <w:tcPr>
            <w:tcW w:w="2099" w:type="dxa"/>
            <w:gridSpan w:val="2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What is Buddhism?</w:t>
            </w:r>
          </w:p>
        </w:tc>
        <w:tc>
          <w:tcPr>
            <w:tcW w:w="2237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Wisdom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Advent and Epiphany</w:t>
            </w:r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The Bible</w:t>
            </w:r>
            <w:bookmarkStart w:id="0" w:name="_GoBack"/>
            <w:bookmarkEnd w:id="0"/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2 Great Commandments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Easter People</w:t>
            </w:r>
          </w:p>
        </w:tc>
        <w:tc>
          <w:tcPr>
            <w:tcW w:w="2375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People from the Old Testament</w:t>
            </w:r>
          </w:p>
        </w:tc>
        <w:tc>
          <w:tcPr>
            <w:tcW w:w="2376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What does it mean to be a Buddhist?</w:t>
            </w:r>
          </w:p>
        </w:tc>
      </w:tr>
      <w:tr w:rsidR="00523ED2" w:rsidTr="00D56CA7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D56CA7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HISTORY &amp; GEOGRAPHY</w:t>
            </w:r>
          </w:p>
        </w:tc>
        <w:tc>
          <w:tcPr>
            <w:tcW w:w="2099" w:type="dxa"/>
            <w:gridSpan w:val="2"/>
          </w:tcPr>
          <w:p w:rsidR="00137FE6" w:rsidRPr="00F218A9" w:rsidRDefault="006F54D0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Stone age</w:t>
            </w:r>
            <w:r w:rsidR="00FB4E43">
              <w:rPr>
                <w:rFonts w:ascii="Gill Sans MT" w:hAnsi="Gill Sans MT"/>
              </w:rPr>
              <w:t xml:space="preserve"> to Iron Age </w:t>
            </w:r>
          </w:p>
        </w:tc>
        <w:tc>
          <w:tcPr>
            <w:tcW w:w="2237" w:type="dxa"/>
          </w:tcPr>
          <w:p w:rsidR="00706C0B" w:rsidRPr="00F218A9" w:rsidRDefault="006F54D0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Wimbledon</w:t>
            </w:r>
            <w:r w:rsidR="00963115">
              <w:rPr>
                <w:rFonts w:ascii="Gill Sans MT" w:hAnsi="Gill Sans MT"/>
              </w:rPr>
              <w:t xml:space="preserve"> – local area study </w:t>
            </w:r>
          </w:p>
        </w:tc>
        <w:tc>
          <w:tcPr>
            <w:tcW w:w="2370" w:type="dxa"/>
          </w:tcPr>
          <w:p w:rsidR="00706C0B" w:rsidRPr="00F218A9" w:rsidRDefault="006F54D0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Victorians</w:t>
            </w:r>
          </w:p>
        </w:tc>
        <w:tc>
          <w:tcPr>
            <w:tcW w:w="2370" w:type="dxa"/>
          </w:tcPr>
          <w:p w:rsidR="00706C0B" w:rsidRPr="00F218A9" w:rsidRDefault="006F54D0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Climate – Extreme Environment</w:t>
            </w:r>
          </w:p>
        </w:tc>
        <w:tc>
          <w:tcPr>
            <w:tcW w:w="2375" w:type="dxa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075EF1" w:rsidRPr="00F218A9" w:rsidRDefault="00075EF1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 xml:space="preserve"> </w:t>
            </w:r>
          </w:p>
        </w:tc>
      </w:tr>
      <w:tr w:rsidR="00F218A9" w:rsidTr="00D56CA7">
        <w:tc>
          <w:tcPr>
            <w:tcW w:w="1908" w:type="dxa"/>
            <w:shd w:val="clear" w:color="auto" w:fill="E2EFD9" w:themeFill="accent6" w:themeFillTint="33"/>
          </w:tcPr>
          <w:p w:rsidR="00F218A9" w:rsidRPr="0077431B" w:rsidRDefault="00F218A9" w:rsidP="00F218A9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HYSICAL EDUCATION</w:t>
            </w:r>
          </w:p>
        </w:tc>
        <w:tc>
          <w:tcPr>
            <w:tcW w:w="2099" w:type="dxa"/>
            <w:gridSpan w:val="2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Hockey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Swi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237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Gymnastics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Swi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Danc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Swi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0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Handball/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basketball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Swimming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5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OAA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proofErr w:type="spellStart"/>
            <w:r w:rsidRPr="00F218A9">
              <w:rPr>
                <w:rFonts w:ascii="Gill Sans MT" w:hAnsi="Gill Sans MT"/>
                <w:color w:val="000000" w:themeColor="text1"/>
              </w:rPr>
              <w:t>Rounders</w:t>
            </w:r>
            <w:proofErr w:type="spellEnd"/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  <w:tc>
          <w:tcPr>
            <w:tcW w:w="2376" w:type="dxa"/>
          </w:tcPr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Athletics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F218A9">
              <w:rPr>
                <w:rFonts w:ascii="Gill Sans MT" w:hAnsi="Gill Sans MT"/>
                <w:color w:val="000000" w:themeColor="text1"/>
              </w:rPr>
              <w:t>Cricket</w:t>
            </w:r>
          </w:p>
          <w:p w:rsidR="00F218A9" w:rsidRPr="00F218A9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</w:p>
        </w:tc>
      </w:tr>
      <w:tr w:rsidR="00523ED2" w:rsidTr="00D56CA7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D56CA7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RT &amp; DESIGN TECHNOLOGY</w:t>
            </w:r>
          </w:p>
        </w:tc>
        <w:tc>
          <w:tcPr>
            <w:tcW w:w="2099" w:type="dxa"/>
            <w:gridSpan w:val="2"/>
          </w:tcPr>
          <w:p w:rsidR="00137FE6" w:rsidRPr="00F218A9" w:rsidRDefault="00C672D6" w:rsidP="00137FE6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Round houses</w:t>
            </w:r>
          </w:p>
          <w:p w:rsidR="00C672D6" w:rsidRPr="00F218A9" w:rsidRDefault="00C672D6" w:rsidP="00137FE6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sculpture</w:t>
            </w:r>
          </w:p>
        </w:tc>
        <w:tc>
          <w:tcPr>
            <w:tcW w:w="2237" w:type="dxa"/>
          </w:tcPr>
          <w:p w:rsidR="00137FE6" w:rsidRPr="00F218A9" w:rsidRDefault="00C672D6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Local artist</w:t>
            </w:r>
          </w:p>
          <w:p w:rsidR="00C672D6" w:rsidRPr="00F218A9" w:rsidRDefault="00C672D6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Sketching local area</w:t>
            </w:r>
          </w:p>
        </w:tc>
        <w:tc>
          <w:tcPr>
            <w:tcW w:w="2370" w:type="dxa"/>
          </w:tcPr>
          <w:p w:rsidR="00706C0B" w:rsidRPr="00F218A9" w:rsidRDefault="00C672D6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William Morris</w:t>
            </w:r>
          </w:p>
          <w:p w:rsidR="00C672D6" w:rsidRPr="00F218A9" w:rsidRDefault="00C672D6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printing</w:t>
            </w:r>
          </w:p>
        </w:tc>
        <w:tc>
          <w:tcPr>
            <w:tcW w:w="2370" w:type="dxa"/>
          </w:tcPr>
          <w:p w:rsidR="005E4577" w:rsidRPr="00F218A9" w:rsidRDefault="00C672D6" w:rsidP="00A154A4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Landscape Paintings</w:t>
            </w:r>
          </w:p>
        </w:tc>
        <w:tc>
          <w:tcPr>
            <w:tcW w:w="2375" w:type="dxa"/>
          </w:tcPr>
          <w:p w:rsidR="00523ED2" w:rsidRPr="00F218A9" w:rsidRDefault="00C672D6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Texture/ collages</w:t>
            </w:r>
          </w:p>
          <w:p w:rsidR="00075EF1" w:rsidRPr="00F218A9" w:rsidRDefault="00075EF1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</w:tcPr>
          <w:p w:rsidR="00523ED2" w:rsidRPr="00F218A9" w:rsidRDefault="00075EF1" w:rsidP="00D56CA7">
            <w:pPr>
              <w:jc w:val="center"/>
              <w:rPr>
                <w:rFonts w:ascii="Gill Sans MT" w:hAnsi="Gill Sans MT"/>
              </w:rPr>
            </w:pPr>
            <w:r w:rsidRPr="00F218A9">
              <w:rPr>
                <w:rFonts w:ascii="Gill Sans MT" w:hAnsi="Gill Sans MT"/>
              </w:rPr>
              <w:t>Cooking</w:t>
            </w:r>
          </w:p>
        </w:tc>
      </w:tr>
      <w:tr w:rsidR="00F218A9" w:rsidTr="00D56CA7">
        <w:tc>
          <w:tcPr>
            <w:tcW w:w="1908" w:type="dxa"/>
            <w:shd w:val="clear" w:color="auto" w:fill="E2EFD9" w:themeFill="accent6" w:themeFillTint="33"/>
          </w:tcPr>
          <w:p w:rsidR="00F218A9" w:rsidRPr="0077431B" w:rsidRDefault="00F218A9" w:rsidP="00F218A9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SHE &amp; WELL-BEING</w:t>
            </w:r>
          </w:p>
        </w:tc>
        <w:tc>
          <w:tcPr>
            <w:tcW w:w="2099" w:type="dxa"/>
            <w:gridSpan w:val="2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Being Me in My World</w:t>
            </w:r>
          </w:p>
        </w:tc>
        <w:tc>
          <w:tcPr>
            <w:tcW w:w="2237" w:type="dxa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Celebrating Difference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Healthy Me</w:t>
            </w:r>
          </w:p>
        </w:tc>
        <w:tc>
          <w:tcPr>
            <w:tcW w:w="2370" w:type="dxa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Relationships</w:t>
            </w:r>
          </w:p>
        </w:tc>
        <w:tc>
          <w:tcPr>
            <w:tcW w:w="2375" w:type="dxa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Changing Me</w:t>
            </w:r>
          </w:p>
        </w:tc>
        <w:tc>
          <w:tcPr>
            <w:tcW w:w="2376" w:type="dxa"/>
            <w:tcBorders>
              <w:bottom w:val="single" w:sz="4" w:space="0" w:color="auto"/>
            </w:tcBorders>
          </w:tcPr>
          <w:p w:rsidR="00F218A9" w:rsidRPr="009047A0" w:rsidRDefault="00F218A9" w:rsidP="00F218A9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9047A0">
              <w:rPr>
                <w:rFonts w:ascii="Gill Sans MT" w:hAnsi="Gill Sans MT"/>
                <w:color w:val="000000" w:themeColor="text1"/>
              </w:rPr>
              <w:t>Dreams and Goals</w:t>
            </w:r>
          </w:p>
        </w:tc>
      </w:tr>
      <w:tr w:rsidR="00523ED2" w:rsidTr="00D56CA7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D56CA7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lastRenderedPageBreak/>
              <w:t>MUSIC</w:t>
            </w:r>
          </w:p>
        </w:tc>
        <w:tc>
          <w:tcPr>
            <w:tcW w:w="2099" w:type="dxa"/>
            <w:gridSpan w:val="2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37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5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</w:tr>
      <w:tr w:rsidR="00523ED2" w:rsidTr="00D56CA7">
        <w:trPr>
          <w:trHeight w:val="70"/>
        </w:trPr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D56CA7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FRENCH</w:t>
            </w:r>
          </w:p>
        </w:tc>
        <w:tc>
          <w:tcPr>
            <w:tcW w:w="2099" w:type="dxa"/>
            <w:gridSpan w:val="2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37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0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5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6" w:type="dxa"/>
            <w:shd w:val="clear" w:color="auto" w:fill="auto"/>
          </w:tcPr>
          <w:p w:rsidR="00706C0B" w:rsidRPr="00F218A9" w:rsidRDefault="00706C0B" w:rsidP="00D56CA7">
            <w:pPr>
              <w:jc w:val="center"/>
              <w:rPr>
                <w:rFonts w:ascii="Gill Sans MT" w:hAnsi="Gill Sans MT"/>
              </w:rPr>
            </w:pPr>
          </w:p>
        </w:tc>
      </w:tr>
    </w:tbl>
    <w:p w:rsidR="008B189B" w:rsidRDefault="008B189B" w:rsidP="00706C0B"/>
    <w:sectPr w:rsidR="008B189B" w:rsidSect="00D75366">
      <w:headerReference w:type="default" r:id="rId6"/>
      <w:pgSz w:w="16838" w:h="11906" w:orient="landscape"/>
      <w:pgMar w:top="1440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6CA7" w:rsidRDefault="00D56CA7" w:rsidP="00523ED2">
      <w:pPr>
        <w:spacing w:after="0" w:line="240" w:lineRule="auto"/>
      </w:pPr>
      <w:r>
        <w:separator/>
      </w:r>
    </w:p>
  </w:endnote>
  <w:endnote w:type="continuationSeparator" w:id="0">
    <w:p w:rsidR="00D56CA7" w:rsidRDefault="00D56CA7" w:rsidP="0052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6CA7" w:rsidRDefault="00D56CA7" w:rsidP="00523ED2">
      <w:pPr>
        <w:spacing w:after="0" w:line="240" w:lineRule="auto"/>
      </w:pPr>
      <w:r>
        <w:separator/>
      </w:r>
    </w:p>
  </w:footnote>
  <w:footnote w:type="continuationSeparator" w:id="0">
    <w:p w:rsidR="00D56CA7" w:rsidRDefault="00D56CA7" w:rsidP="0052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6CA7" w:rsidRDefault="00D56CA7" w:rsidP="00922C39">
    <w:pPr>
      <w:pStyle w:val="Header"/>
      <w:ind w:hanging="851"/>
      <w:rPr>
        <w:rFonts w:ascii="Gill Sans MT" w:hAnsi="Gill Sans MT"/>
        <w:b/>
        <w:sz w:val="32"/>
        <w:szCs w:val="40"/>
      </w:rPr>
    </w:pPr>
    <w:r w:rsidRPr="00086D29">
      <w:rPr>
        <w:rFonts w:ascii="Gill Sans MT" w:hAnsi="Gill Sans MT"/>
        <w:b/>
        <w:noProof/>
        <w:sz w:val="18"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9048750</wp:posOffset>
          </wp:positionH>
          <wp:positionV relativeFrom="paragraph">
            <wp:posOffset>-306705</wp:posOffset>
          </wp:positionV>
          <wp:extent cx="484560" cy="505356"/>
          <wp:effectExtent l="0" t="0" r="0" b="9525"/>
          <wp:wrapNone/>
          <wp:docPr id="15" name="Picture 15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hool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560" cy="50535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218A9">
      <w:rPr>
        <w:rFonts w:ascii="Gill Sans MT" w:hAnsi="Gill Sans MT"/>
        <w:b/>
        <w:sz w:val="32"/>
        <w:szCs w:val="40"/>
      </w:rPr>
      <w:t>YEAR 3</w:t>
    </w:r>
    <w:r w:rsidRPr="00086D29">
      <w:rPr>
        <w:rFonts w:ascii="Gill Sans MT" w:hAnsi="Gill Sans MT"/>
        <w:b/>
        <w:sz w:val="32"/>
        <w:szCs w:val="40"/>
      </w:rPr>
      <w:t xml:space="preserve"> </w:t>
    </w:r>
    <w:r>
      <w:rPr>
        <w:rFonts w:ascii="Gill Sans MT" w:hAnsi="Gill Sans MT"/>
        <w:b/>
        <w:sz w:val="32"/>
        <w:szCs w:val="40"/>
      </w:rPr>
      <w:t>LONG TERM PLAN</w:t>
    </w:r>
    <w:r w:rsidRPr="00086D29">
      <w:rPr>
        <w:rFonts w:ascii="Gill Sans MT" w:hAnsi="Gill Sans MT"/>
        <w:b/>
        <w:sz w:val="32"/>
        <w:szCs w:val="40"/>
      </w:rPr>
      <w:t xml:space="preserve"> 2017-18</w:t>
    </w:r>
  </w:p>
  <w:p w:rsidR="00D56CA7" w:rsidRDefault="00D56CA7" w:rsidP="00922C39">
    <w:pPr>
      <w:pStyle w:val="Header"/>
      <w:rPr>
        <w:rFonts w:ascii="Gill Sans MT" w:hAnsi="Gill Sans MT"/>
        <w:b/>
        <w:sz w:val="40"/>
        <w:szCs w:val="40"/>
      </w:rPr>
    </w:pPr>
    <w:r w:rsidRPr="003763DD">
      <w:rPr>
        <w:rFonts w:ascii="Gill Sans MT" w:hAnsi="Gill Sans MT"/>
        <w:noProof/>
        <w:lang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581025</wp:posOffset>
          </wp:positionH>
          <wp:positionV relativeFrom="paragraph">
            <wp:posOffset>133985</wp:posOffset>
          </wp:positionV>
          <wp:extent cx="9845675" cy="114300"/>
          <wp:effectExtent l="0" t="0" r="317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567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D56CA7" w:rsidRPr="00086D29" w:rsidRDefault="00D56CA7" w:rsidP="00922C39">
    <w:pPr>
      <w:pStyle w:val="Header"/>
      <w:rPr>
        <w:rFonts w:ascii="Gill Sans MT" w:hAnsi="Gill Sans MT"/>
        <w:b/>
        <w:sz w:val="40"/>
        <w:szCs w:val="4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TcxMTUztTQ3NjFV0lEKTi0uzszPAykwrAUA/CGPZCwAAAA="/>
  </w:docVars>
  <w:rsids>
    <w:rsidRoot w:val="00706C0B"/>
    <w:rsid w:val="00063F37"/>
    <w:rsid w:val="00075EF1"/>
    <w:rsid w:val="00086D29"/>
    <w:rsid w:val="00137FE6"/>
    <w:rsid w:val="00270D4D"/>
    <w:rsid w:val="002F69DC"/>
    <w:rsid w:val="003A6CDD"/>
    <w:rsid w:val="004123B0"/>
    <w:rsid w:val="004B7DE3"/>
    <w:rsid w:val="00523ED2"/>
    <w:rsid w:val="00540117"/>
    <w:rsid w:val="005E4577"/>
    <w:rsid w:val="006129EF"/>
    <w:rsid w:val="00662088"/>
    <w:rsid w:val="006951B8"/>
    <w:rsid w:val="006D18F9"/>
    <w:rsid w:val="006F54D0"/>
    <w:rsid w:val="00706C0B"/>
    <w:rsid w:val="0077431B"/>
    <w:rsid w:val="007F208E"/>
    <w:rsid w:val="00874302"/>
    <w:rsid w:val="008B189B"/>
    <w:rsid w:val="00922C39"/>
    <w:rsid w:val="00963115"/>
    <w:rsid w:val="00984A87"/>
    <w:rsid w:val="00A154A4"/>
    <w:rsid w:val="00BD37E1"/>
    <w:rsid w:val="00C37305"/>
    <w:rsid w:val="00C672D6"/>
    <w:rsid w:val="00CA33B5"/>
    <w:rsid w:val="00CE5F60"/>
    <w:rsid w:val="00D31FE6"/>
    <w:rsid w:val="00D56CA7"/>
    <w:rsid w:val="00D75366"/>
    <w:rsid w:val="00E55BC5"/>
    <w:rsid w:val="00F218A9"/>
    <w:rsid w:val="00FA3F6D"/>
    <w:rsid w:val="00FB4E43"/>
    <w:rsid w:val="00FC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A6350E1D-9B4D-42D9-AAED-64234ECA7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29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nes Park High School</Company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PS-Staff</dc:creator>
  <cp:lastModifiedBy>SGuy</cp:lastModifiedBy>
  <cp:revision>5</cp:revision>
  <cp:lastPrinted>2016-07-14T12:20:00Z</cp:lastPrinted>
  <dcterms:created xsi:type="dcterms:W3CDTF">2017-07-11T16:09:00Z</dcterms:created>
  <dcterms:modified xsi:type="dcterms:W3CDTF">2017-12-12T10:24:00Z</dcterms:modified>
</cp:coreProperties>
</file>